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r>
        <w:rPr>
          <w:lang w:val="en-US"/>
        </w:rPr>
        <w:lastRenderedPageBreak/>
        <w:t>Project Abstract:</w:t>
      </w:r>
    </w:p>
    <w:p w14:paraId="70E2F22C" w14:textId="68F399A9" w:rsidR="00E843C8" w:rsidRDefault="000E7941">
      <w:pPr>
        <w:rPr>
          <w:lang w:val="en-US"/>
        </w:rPr>
      </w:pPr>
      <w:r>
        <w:rPr>
          <w:b/>
          <w:bCs/>
          <w:lang w:val="en-US"/>
        </w:rPr>
        <w:t xml:space="preserve">Background: </w:t>
      </w:r>
      <w:r w:rsidR="00E843C8">
        <w:rPr>
          <w:lang w:val="en-US"/>
        </w:rPr>
        <w:t>The Covid-19 pandemic has significantly changed the way we communicate. Our reliance on digital</w:t>
      </w:r>
      <w:r w:rsidR="00D1793B">
        <w:rPr>
          <w:lang w:val="en-US"/>
        </w:rPr>
        <w:t xml:space="preserve"> </w:t>
      </w:r>
      <w:r w:rsidR="00E843C8">
        <w:rPr>
          <w:lang w:val="en-US"/>
        </w:rPr>
        <w:t>application</w:t>
      </w:r>
      <w:r w:rsidR="00D1793B">
        <w:rPr>
          <w:lang w:val="en-US"/>
        </w:rPr>
        <w:t>s</w:t>
      </w:r>
      <w:r w:rsidR="00E843C8">
        <w:rPr>
          <w:lang w:val="en-US"/>
        </w:rPr>
        <w:t xml:space="preserve"> </w:t>
      </w:r>
      <w:r w:rsidR="00D1793B">
        <w:rPr>
          <w:lang w:val="en-US"/>
        </w:rPr>
        <w:t xml:space="preserve">for communication </w:t>
      </w:r>
      <w:r w:rsidR="00E843C8">
        <w:rPr>
          <w:lang w:val="en-US"/>
        </w:rPr>
        <w:t>has increased, and thus, the demand for</w:t>
      </w:r>
      <w:r w:rsidR="00D1793B">
        <w:rPr>
          <w:lang w:val="en-US"/>
        </w:rPr>
        <w:t xml:space="preserve"> such applications </w:t>
      </w:r>
      <w:r w:rsidR="00E843C8">
        <w:rPr>
          <w:lang w:val="en-US"/>
        </w:rPr>
        <w:t>has also grown. Our team was tasked with designing and implement a messages exchange platform using C++ for our Software Design and Implementation (SDI) module. This project uses</w:t>
      </w:r>
      <w:r w:rsidR="00E843C8" w:rsidRPr="008A7A93">
        <w:rPr>
          <w:lang w:val="en-US"/>
        </w:rPr>
        <w:t xml:space="preserve"> MQTT to facilitate communication using a </w:t>
      </w:r>
      <w:r w:rsidR="00E843C8">
        <w:rPr>
          <w:lang w:val="en-US"/>
        </w:rPr>
        <w:t>Client-Server</w:t>
      </w:r>
      <w:r w:rsidR="00E843C8" w:rsidRPr="008A7A93">
        <w:rPr>
          <w:lang w:val="en-US"/>
        </w:rPr>
        <w:t xml:space="preserve"> model. We have based our application on two existing messaging services</w:t>
      </w:r>
      <w:r w:rsidR="00E843C8">
        <w:rPr>
          <w:lang w:val="en-US"/>
        </w:rPr>
        <w:t>, Discord and Slack</w:t>
      </w:r>
      <w:r w:rsidR="00E843C8" w:rsidRPr="008A7A93">
        <w:rPr>
          <w:lang w:val="en-US"/>
        </w:rPr>
        <w:t>. Discord</w:t>
      </w:r>
      <w:r w:rsidR="00E843C8">
        <w:rPr>
          <w:lang w:val="en-US"/>
        </w:rPr>
        <w:t xml:space="preserve"> is </w:t>
      </w:r>
      <w:r w:rsidR="00E843C8" w:rsidRPr="008A7A93">
        <w:rPr>
          <w:lang w:val="en-US"/>
        </w:rPr>
        <w:t>a gam</w:t>
      </w:r>
      <w:r w:rsidR="00E843C8">
        <w:rPr>
          <w:lang w:val="en-US"/>
        </w:rPr>
        <w:t>ing</w:t>
      </w:r>
      <w:r w:rsidR="00E843C8" w:rsidRPr="008A7A93">
        <w:rPr>
          <w:lang w:val="en-US"/>
        </w:rPr>
        <w:t xml:space="preserve">-oriented application with a range of features </w:t>
      </w:r>
      <w:r w:rsidR="00E843C8">
        <w:rPr>
          <w:lang w:val="en-US"/>
        </w:rPr>
        <w:t>that allows users to communicate with others while in-game</w:t>
      </w:r>
      <w:r w:rsidR="00E843C8" w:rsidRPr="008A7A93">
        <w:rPr>
          <w:lang w:val="en-US"/>
        </w:rPr>
        <w:t xml:space="preserve"> (Discord, 2021). </w:t>
      </w:r>
      <w:r w:rsidR="00E843C8">
        <w:rPr>
          <w:lang w:val="en-US"/>
        </w:rPr>
        <w:t>On the other hand, slack is</w:t>
      </w:r>
      <w:r w:rsidR="00E843C8" w:rsidRPr="008A7A93">
        <w:rPr>
          <w:lang w:val="en-US"/>
        </w:rPr>
        <w:t xml:space="preserve"> a messag</w:t>
      </w:r>
      <w:r w:rsidR="00E843C8">
        <w:rPr>
          <w:lang w:val="en-US"/>
        </w:rPr>
        <w:t xml:space="preserve">es exchange platform </w:t>
      </w:r>
      <w:r w:rsidR="00E843C8" w:rsidRPr="008A7A93">
        <w:rPr>
          <w:lang w:val="en-US"/>
        </w:rPr>
        <w:t xml:space="preserve">service </w:t>
      </w:r>
      <w:r w:rsidR="00EE71AB">
        <w:rPr>
          <w:lang w:val="en-US"/>
        </w:rPr>
        <w:t>that</w:t>
      </w:r>
      <w:r w:rsidR="00E843C8" w:rsidRPr="008A7A93">
        <w:rPr>
          <w:lang w:val="en-US"/>
        </w:rPr>
        <w:t xml:space="preserve"> is geared towards workplace</w:t>
      </w:r>
      <w:r w:rsidR="00E843C8">
        <w:rPr>
          <w:lang w:val="en-US"/>
        </w:rPr>
        <w:t xml:space="preserve"> communication </w:t>
      </w:r>
      <w:r w:rsidR="00E843C8" w:rsidRPr="008A7A93">
        <w:rPr>
          <w:lang w:val="en-US"/>
        </w:rPr>
        <w:t>(Slack, 2021).</w:t>
      </w:r>
    </w:p>
    <w:p w14:paraId="3386AB2A" w14:textId="232ADF52" w:rsidR="00EE71AB" w:rsidRDefault="000E7941">
      <w:pPr>
        <w:rPr>
          <w:lang w:val="en-US"/>
        </w:rPr>
      </w:pPr>
      <w:r>
        <w:rPr>
          <w:b/>
          <w:bCs/>
          <w:lang w:val="en-US"/>
        </w:rPr>
        <w:t xml:space="preserve">Results: </w:t>
      </w:r>
      <w:r w:rsidR="00DA6B41">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sidR="00DA6B41">
        <w:rPr>
          <w:lang w:val="en-US"/>
        </w:rPr>
        <w:t>create and delete chat rooms. Within each room, a user can have multiple discussion channels wherein multiple conversations can run concurrently</w:t>
      </w:r>
      <w:r w:rsidR="00EE71AB">
        <w:rPr>
          <w:lang w:val="en-US"/>
        </w:rPr>
        <w:t>. The user can</w:t>
      </w:r>
      <w:r w:rsidR="00DA6B41">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6AE61A50" w:rsidR="003566E1" w:rsidRDefault="000E7941">
      <w:pPr>
        <w:rPr>
          <w:lang w:val="en-US"/>
        </w:rPr>
      </w:pPr>
      <w:r>
        <w:rPr>
          <w:b/>
          <w:bCs/>
          <w:lang w:val="en-US"/>
        </w:rPr>
        <w:t xml:space="preserve">Conclusion: </w:t>
      </w:r>
      <w:r w:rsidR="00EE71AB">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31E55397" w:rsidR="009E4172" w:rsidRPr="00990A73" w:rsidRDefault="009E4172" w:rsidP="00990A73">
            <w:pPr>
              <w:rPr>
                <w:lang w:val="en-US"/>
              </w:rPr>
            </w:pPr>
            <w:r>
              <w:rPr>
                <w:lang w:val="en-US"/>
              </w:rPr>
              <w:t>Added Abstract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990A73" w14:paraId="0D043C5B" w14:textId="77777777" w:rsidTr="009E4172">
        <w:tc>
          <w:tcPr>
            <w:tcW w:w="1129" w:type="dxa"/>
          </w:tcPr>
          <w:p w14:paraId="437F2A2D" w14:textId="5D104CEF" w:rsidR="00990A73" w:rsidRPr="00990A73" w:rsidRDefault="00784F96" w:rsidP="009E4172">
            <w:pPr>
              <w:jc w:val="center"/>
              <w:rPr>
                <w:lang w:val="en-US"/>
              </w:rPr>
            </w:pPr>
            <w:r>
              <w:rPr>
                <w:lang w:val="en-US"/>
              </w:rPr>
              <w:t>2.4</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77777777" w:rsidR="00990A73" w:rsidRPr="00990A73" w:rsidRDefault="00990A73" w:rsidP="009E4172">
            <w:pPr>
              <w:jc w:val="center"/>
              <w:rPr>
                <w:lang w:val="en-US"/>
              </w:rPr>
            </w:pPr>
          </w:p>
        </w:tc>
        <w:tc>
          <w:tcPr>
            <w:tcW w:w="1276" w:type="dxa"/>
          </w:tcPr>
          <w:p w14:paraId="04103F0B" w14:textId="77777777" w:rsidR="00990A73" w:rsidRDefault="00990A73" w:rsidP="00990A73">
            <w:pPr>
              <w:jc w:val="center"/>
              <w:rPr>
                <w:lang w:val="en-US"/>
              </w:rPr>
            </w:pPr>
          </w:p>
        </w:tc>
        <w:tc>
          <w:tcPr>
            <w:tcW w:w="1276" w:type="dxa"/>
          </w:tcPr>
          <w:p w14:paraId="7E4F2BD6" w14:textId="77777777" w:rsidR="00990A73" w:rsidRPr="00990A73" w:rsidRDefault="00990A73" w:rsidP="00990A73">
            <w:pPr>
              <w:jc w:val="center"/>
              <w:rPr>
                <w:lang w:val="en-US"/>
              </w:rPr>
            </w:pPr>
          </w:p>
        </w:tc>
        <w:tc>
          <w:tcPr>
            <w:tcW w:w="4394" w:type="dxa"/>
          </w:tcPr>
          <w:p w14:paraId="3E519C57" w14:textId="77777777" w:rsidR="00990A73" w:rsidRPr="00990A73" w:rsidRDefault="00990A73" w:rsidP="00990A73">
            <w:pPr>
              <w:rPr>
                <w:lang w:val="en-US"/>
              </w:rPr>
            </w:pPr>
          </w:p>
        </w:tc>
        <w:tc>
          <w:tcPr>
            <w:tcW w:w="1275" w:type="dxa"/>
          </w:tcPr>
          <w:p w14:paraId="5BE78926" w14:textId="77777777" w:rsidR="00990A73" w:rsidRPr="00990A73" w:rsidRDefault="00990A73" w:rsidP="00990A73">
            <w:pPr>
              <w:jc w:val="center"/>
              <w:rPr>
                <w:lang w:val="en-US"/>
              </w:rPr>
            </w:pPr>
          </w:p>
        </w:tc>
      </w:tr>
      <w:tr w:rsidR="00990A73" w14:paraId="04249F5D" w14:textId="77777777" w:rsidTr="009E4172">
        <w:tc>
          <w:tcPr>
            <w:tcW w:w="1129" w:type="dxa"/>
          </w:tcPr>
          <w:p w14:paraId="331421F6" w14:textId="77777777" w:rsidR="00990A73" w:rsidRPr="00990A73" w:rsidRDefault="00990A73" w:rsidP="009E4172">
            <w:pPr>
              <w:jc w:val="center"/>
              <w:rPr>
                <w:lang w:val="en-US"/>
              </w:rPr>
            </w:pPr>
          </w:p>
        </w:tc>
        <w:tc>
          <w:tcPr>
            <w:tcW w:w="1276" w:type="dxa"/>
          </w:tcPr>
          <w:p w14:paraId="266797E3" w14:textId="77777777" w:rsidR="00990A73" w:rsidRDefault="00990A73" w:rsidP="00990A73">
            <w:pPr>
              <w:jc w:val="center"/>
              <w:rPr>
                <w:lang w:val="en-US"/>
              </w:rPr>
            </w:pPr>
          </w:p>
        </w:tc>
        <w:tc>
          <w:tcPr>
            <w:tcW w:w="1276" w:type="dxa"/>
          </w:tcPr>
          <w:p w14:paraId="6F3A97CF" w14:textId="77777777" w:rsidR="00990A73" w:rsidRPr="00990A73" w:rsidRDefault="00990A73" w:rsidP="00990A73">
            <w:pPr>
              <w:jc w:val="center"/>
              <w:rPr>
                <w:lang w:val="en-US"/>
              </w:rPr>
            </w:pPr>
          </w:p>
        </w:tc>
        <w:tc>
          <w:tcPr>
            <w:tcW w:w="4394" w:type="dxa"/>
          </w:tcPr>
          <w:p w14:paraId="35DED0D1" w14:textId="77777777" w:rsidR="00990A73" w:rsidRPr="00990A73" w:rsidRDefault="00990A73" w:rsidP="00990A73">
            <w:pPr>
              <w:rPr>
                <w:lang w:val="en-US"/>
              </w:rPr>
            </w:pPr>
          </w:p>
        </w:tc>
        <w:tc>
          <w:tcPr>
            <w:tcW w:w="1275" w:type="dxa"/>
          </w:tcPr>
          <w:p w14:paraId="3FFDBC11" w14:textId="77777777" w:rsidR="00990A73" w:rsidRPr="00990A73" w:rsidRDefault="00990A73" w:rsidP="00990A73">
            <w:pPr>
              <w:jc w:val="center"/>
              <w:rPr>
                <w:lang w:val="en-US"/>
              </w:rPr>
            </w:pP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5FC8A212"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60A50088"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E23B9EE" w:rsidR="00A41CA1"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r w:rsidR="00784F96">
        <w:fldChar w:fldCharType="begin"/>
      </w:r>
      <w:r w:rsidR="00784F96">
        <w:instrText xml:space="preserve"> SEQ Figure \* ARABIC </w:instrText>
      </w:r>
      <w:r w:rsidR="00784F96">
        <w:fldChar w:fldCharType="separate"/>
      </w:r>
      <w:r w:rsidR="00780DC7">
        <w:rPr>
          <w:noProof/>
        </w:rPr>
        <w:t>1</w:t>
      </w:r>
      <w:r w:rsidR="00784F96">
        <w:rPr>
          <w:noProof/>
        </w:rPr>
        <w:fldChar w:fldCharType="end"/>
      </w:r>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9A6EB6" w:rsidRPr="00AC6E5A" w:rsidRDefault="009A6EB6"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9A6EB6" w:rsidRPr="00AC6E5A" w:rsidRDefault="009A6EB6"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9A6EB6" w:rsidRPr="00312F2B" w:rsidRDefault="009A6EB6"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9A6EB6" w:rsidRPr="00312F2B" w:rsidRDefault="009A6EB6"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9A6EB6" w:rsidRPr="007E5B17" w:rsidRDefault="009A6EB6"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9A6EB6" w:rsidRPr="007E5B17" w:rsidRDefault="009A6EB6"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9A6EB6" w:rsidRPr="00CF07DE" w:rsidRDefault="009A6EB6" w:rsidP="004140BD">
                            <w:pPr>
                              <w:pStyle w:val="Caption"/>
                              <w:rPr>
                                <w:noProof/>
                                <w:lang w:val="en-US"/>
                              </w:rPr>
                            </w:pPr>
                            <w:r>
                              <w:t xml:space="preserve">Figure </w:t>
                            </w:r>
                            <w:r w:rsidR="00784F96">
                              <w:fldChar w:fldCharType="begin"/>
                            </w:r>
                            <w:r w:rsidR="00784F96">
                              <w:instrText xml:space="preserve"> SEQ Figure \* ARABIC </w:instrText>
                            </w:r>
                            <w:r w:rsidR="00784F96">
                              <w:fldChar w:fldCharType="separate"/>
                            </w:r>
                            <w:r>
                              <w:rPr>
                                <w:noProof/>
                              </w:rPr>
                              <w:t>2</w:t>
                            </w:r>
                            <w:r w:rsidR="00784F96">
                              <w:rPr>
                                <w:noProof/>
                              </w:rPr>
                              <w:fldChar w:fldCharType="end"/>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9A6EB6" w:rsidRPr="00CF07DE" w:rsidRDefault="009A6EB6" w:rsidP="004140BD">
                      <w:pPr>
                        <w:pStyle w:val="Caption"/>
                        <w:rPr>
                          <w:noProof/>
                          <w:lang w:val="en-US"/>
                        </w:rPr>
                      </w:pPr>
                      <w:r>
                        <w:t xml:space="preserve">Figure </w:t>
                      </w:r>
                      <w:r w:rsidR="00784F96">
                        <w:fldChar w:fldCharType="begin"/>
                      </w:r>
                      <w:r w:rsidR="00784F96">
                        <w:instrText xml:space="preserve"> SEQ Figure \* ARABIC </w:instrText>
                      </w:r>
                      <w:r w:rsidR="00784F96">
                        <w:fldChar w:fldCharType="separate"/>
                      </w:r>
                      <w:r>
                        <w:rPr>
                          <w:noProof/>
                        </w:rPr>
                        <w:t>2</w:t>
                      </w:r>
                      <w:r w:rsidR="00784F96">
                        <w:rPr>
                          <w:noProof/>
                        </w:rPr>
                        <w:fldChar w:fldCharType="end"/>
                      </w:r>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6633BFAD"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9A6EB6" w:rsidRPr="00024EC0" w:rsidRDefault="009A6EB6"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9A6EB6" w:rsidRPr="00024EC0" w:rsidRDefault="009A6EB6"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w:t>
      </w:r>
      <w:r w:rsidR="00784F96">
        <w:rPr>
          <w:lang w:eastAsia="en-GB"/>
        </w:rPr>
        <w:t xml:space="preserve">the </w:t>
      </w:r>
      <w:r>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Pr>
          <w:lang w:eastAsia="en-GB"/>
        </w:rPr>
        <w:t>user is made a moderator. Control flow loops back to add user decision node. If no to moderator option, user control flow loops back to add</w:t>
      </w:r>
      <w:r w:rsidR="00784F96">
        <w:rPr>
          <w:lang w:eastAsia="en-GB"/>
        </w:rPr>
        <w:t xml:space="preserve"> a user to the room</w:t>
      </w:r>
      <w:r>
        <w:rPr>
          <w:lang w:eastAsia="en-GB"/>
        </w:rPr>
        <w:t xml:space="preserve"> decision node. If no more users to add, </w:t>
      </w:r>
      <w:r w:rsidR="00784F96">
        <w:rPr>
          <w:lang w:eastAsia="en-GB"/>
        </w:rPr>
        <w:t xml:space="preserve">the </w:t>
      </w:r>
      <w:r>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Pr>
          <w:lang w:eastAsia="en-GB"/>
        </w:rPr>
        <w:t xml:space="preserve">text file is updated. Control flow moves to </w:t>
      </w:r>
      <w:r w:rsidR="00784F96">
        <w:rPr>
          <w:lang w:eastAsia="en-GB"/>
        </w:rPr>
        <w:t xml:space="preserve">the </w:t>
      </w:r>
      <w:r>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9A6EB6" w:rsidRPr="00CF10CC" w:rsidRDefault="009A6EB6" w:rsidP="009B2D86">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3</w:t>
                            </w:r>
                            <w:r w:rsidR="00784F96">
                              <w:rPr>
                                <w:noProof/>
                              </w:rPr>
                              <w:fldChar w:fldCharType="end"/>
                            </w:r>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9A6EB6" w:rsidRPr="00CF10CC" w:rsidRDefault="009A6EB6" w:rsidP="009B2D86">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3</w:t>
                      </w:r>
                      <w:r w:rsidR="00784F96">
                        <w:rPr>
                          <w:noProof/>
                        </w:rPr>
                        <w:fldChar w:fldCharType="end"/>
                      </w:r>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3FD1F84B" w:rsidR="009B2D86" w:rsidRPr="009B2D86" w:rsidRDefault="009B2D86" w:rsidP="009B2D86">
      <w:pPr>
        <w:rPr>
          <w:b/>
          <w:bCs/>
          <w:lang w:val="en-US"/>
        </w:rPr>
      </w:pPr>
      <w:r w:rsidRPr="009B2D86">
        <w:rPr>
          <w:b/>
          <w:bCs/>
          <w:lang w:val="en-US"/>
        </w:rPr>
        <w:t>Figure 4.1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33AD62B"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9A6EB6" w:rsidRPr="002071D6" w:rsidRDefault="009A6EB6" w:rsidP="009B2D86">
                            <w:pPr>
                              <w:pStyle w:val="Caption"/>
                              <w:rPr>
                                <w:noProof/>
                                <w:lang w:val="en-US"/>
                              </w:rPr>
                            </w:pPr>
                            <w:r>
                              <w:t xml:space="preserve">Figure </w:t>
                            </w:r>
                            <w:r w:rsidR="00784F96">
                              <w:fldChar w:fldCharType="begin"/>
                            </w:r>
                            <w:r w:rsidR="00784F96">
                              <w:instrText xml:space="preserve"> SEQ Figure \* ARABIC </w:instrText>
                            </w:r>
                            <w:r w:rsidR="00784F96">
                              <w:fldChar w:fldCharType="separate"/>
                            </w:r>
                            <w:r>
                              <w:rPr>
                                <w:noProof/>
                              </w:rPr>
                              <w:t>4</w:t>
                            </w:r>
                            <w:r w:rsidR="00784F96">
                              <w:rPr>
                                <w:noProof/>
                              </w:rPr>
                              <w:fldChar w:fldCharType="end"/>
                            </w:r>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9A6EB6" w:rsidRPr="002071D6" w:rsidRDefault="009A6EB6" w:rsidP="009B2D86">
                      <w:pPr>
                        <w:pStyle w:val="Caption"/>
                        <w:rPr>
                          <w:noProof/>
                          <w:lang w:val="en-US"/>
                        </w:rPr>
                      </w:pPr>
                      <w:r>
                        <w:t xml:space="preserve">Figure </w:t>
                      </w:r>
                      <w:r w:rsidR="00784F96">
                        <w:fldChar w:fldCharType="begin"/>
                      </w:r>
                      <w:r w:rsidR="00784F96">
                        <w:instrText xml:space="preserve"> SEQ Figure \* ARABIC </w:instrText>
                      </w:r>
                      <w:r w:rsidR="00784F96">
                        <w:fldChar w:fldCharType="separate"/>
                      </w:r>
                      <w:r>
                        <w:rPr>
                          <w:noProof/>
                        </w:rPr>
                        <w:t>4</w:t>
                      </w:r>
                      <w:r w:rsidR="00784F96">
                        <w:rPr>
                          <w:noProof/>
                        </w:rPr>
                        <w:fldChar w:fldCharType="end"/>
                      </w:r>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lifeline returns whether they are valid or not. The application lifeline sends a return message to the user lifeline to allow the user to log</w:t>
      </w:r>
      <w:r w:rsidR="00784F96">
        <w:rPr>
          <w:lang w:val="en-US"/>
        </w:rPr>
        <w:t xml:space="preserve"> </w:t>
      </w:r>
      <w:r w:rsidRPr="009B2D86">
        <w:rPr>
          <w:lang w:val="en-US"/>
        </w:rPr>
        <w:t xml:space="preserve">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06C51ECA"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9A6EB6" w:rsidRPr="009B2D86" w:rsidRDefault="009A6EB6"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9A6EB6" w:rsidRPr="009B2D86" w:rsidRDefault="009A6EB6"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w:t>
      </w:r>
      <w:r w:rsidR="00784F96">
        <w:rPr>
          <w:lang w:eastAsia="en-GB"/>
        </w:rPr>
        <w:t>,</w:t>
      </w:r>
      <w:r>
        <w:rPr>
          <w:lang w:eastAsia="en-GB"/>
        </w:rPr>
        <w:t xml:space="preserve">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9A6EB6" w:rsidRPr="00D43838" w:rsidRDefault="009A6EB6"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9A6EB6" w:rsidRPr="00D43838" w:rsidRDefault="009A6EB6"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9A6EB6" w:rsidRPr="007D6A1C" w:rsidRDefault="009A6EB6" w:rsidP="000E2794">
                            <w:pPr>
                              <w:pStyle w:val="Caption"/>
                              <w:rPr>
                                <w:noProof/>
                                <w:lang w:val="en-US"/>
                              </w:rPr>
                            </w:pPr>
                            <w:r>
                              <w:t xml:space="preserve">Figure </w:t>
                            </w:r>
                            <w:r w:rsidR="00784F96">
                              <w:fldChar w:fldCharType="begin"/>
                            </w:r>
                            <w:r w:rsidR="00784F96">
                              <w:instrText xml:space="preserve"> SEQ Figure \* ARABIC </w:instrText>
                            </w:r>
                            <w:r w:rsidR="00784F96">
                              <w:fldChar w:fldCharType="separate"/>
                            </w:r>
                            <w:r>
                              <w:rPr>
                                <w:noProof/>
                              </w:rPr>
                              <w:t>5</w:t>
                            </w:r>
                            <w:r w:rsidR="00784F96">
                              <w:rPr>
                                <w:noProof/>
                              </w:rPr>
                              <w:fldChar w:fldCharType="end"/>
                            </w:r>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9A6EB6" w:rsidRPr="007D6A1C" w:rsidRDefault="009A6EB6" w:rsidP="000E2794">
                      <w:pPr>
                        <w:pStyle w:val="Caption"/>
                        <w:rPr>
                          <w:noProof/>
                          <w:lang w:val="en-US"/>
                        </w:rPr>
                      </w:pPr>
                      <w:r>
                        <w:t xml:space="preserve">Figure </w:t>
                      </w:r>
                      <w:r w:rsidR="00784F96">
                        <w:fldChar w:fldCharType="begin"/>
                      </w:r>
                      <w:r w:rsidR="00784F96">
                        <w:instrText xml:space="preserve"> SEQ Figure \* ARABIC </w:instrText>
                      </w:r>
                      <w:r w:rsidR="00784F96">
                        <w:fldChar w:fldCharType="separate"/>
                      </w:r>
                      <w:r>
                        <w:rPr>
                          <w:noProof/>
                        </w:rPr>
                        <w:t>5</w:t>
                      </w:r>
                      <w:r w:rsidR="00784F96">
                        <w:rPr>
                          <w:noProof/>
                        </w:rPr>
                        <w:fldChar w:fldCharType="end"/>
                      </w:r>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B67B7AD" w:rsidR="000E2794" w:rsidRPr="000E2794" w:rsidRDefault="000E2794" w:rsidP="000E2794">
      <w:pPr>
        <w:rPr>
          <w:b/>
          <w:bCs/>
          <w:lang w:val="en-US"/>
        </w:rPr>
      </w:pPr>
      <w:r w:rsidRPr="000E2794">
        <w:rPr>
          <w:b/>
          <w:bCs/>
          <w:lang w:val="en-US"/>
        </w:rPr>
        <w:t>Figure 6.1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9A6EB6" w:rsidRPr="00A96CE2" w:rsidRDefault="009A6EB6" w:rsidP="00780DC7">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6</w:t>
                            </w:r>
                            <w:r w:rsidR="00784F96">
                              <w:rPr>
                                <w:noProof/>
                              </w:rPr>
                              <w:fldChar w:fldCharType="end"/>
                            </w:r>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9A6EB6" w:rsidRPr="00A96CE2" w:rsidRDefault="009A6EB6" w:rsidP="00780DC7">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6</w:t>
                      </w:r>
                      <w:r w:rsidR="00784F96">
                        <w:rPr>
                          <w:noProof/>
                        </w:rPr>
                        <w:fldChar w:fldCharType="end"/>
                      </w:r>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9A6EB6" w:rsidRPr="00A6302C" w:rsidRDefault="009A6EB6"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9A6EB6" w:rsidRPr="00A6302C" w:rsidRDefault="009A6EB6"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9A6EB6" w:rsidRPr="00536505" w:rsidRDefault="009A6EB6"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9A6EB6" w:rsidRPr="00536505" w:rsidRDefault="009A6EB6"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9A6EB6" w:rsidRDefault="009A6EB6" w:rsidP="00536505">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8</w:t>
                            </w:r>
                            <w:r w:rsidR="00784F96">
                              <w:rPr>
                                <w:noProof/>
                              </w:rPr>
                              <w:fldChar w:fldCharType="end"/>
                            </w:r>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9A6EB6" w:rsidRDefault="009A6EB6" w:rsidP="00536505">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8</w:t>
                      </w:r>
                      <w:r w:rsidR="00784F96">
                        <w:rPr>
                          <w:noProof/>
                        </w:rPr>
                        <w:fldChar w:fldCharType="end"/>
                      </w:r>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9A6EB6" w:rsidRPr="001D32C0" w:rsidRDefault="009A6EB6" w:rsidP="00536505">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9</w:t>
                            </w:r>
                            <w:r w:rsidR="00784F96">
                              <w:rPr>
                                <w:noProof/>
                              </w:rPr>
                              <w:fldChar w:fldCharType="end"/>
                            </w:r>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9A6EB6" w:rsidRPr="001D32C0" w:rsidRDefault="009A6EB6" w:rsidP="00536505">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9</w:t>
                      </w:r>
                      <w:r w:rsidR="00784F96">
                        <w:rPr>
                          <w:noProof/>
                        </w:rPr>
                        <w:fldChar w:fldCharType="end"/>
                      </w:r>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9A6EB6" w:rsidRDefault="009A6EB6" w:rsidP="007C4943">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10</w:t>
                            </w:r>
                            <w:r w:rsidR="00784F96">
                              <w:rPr>
                                <w:noProof/>
                              </w:rPr>
                              <w:fldChar w:fldCharType="end"/>
                            </w:r>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9A6EB6" w:rsidRDefault="009A6EB6" w:rsidP="007C4943">
                      <w:pPr>
                        <w:pStyle w:val="Caption"/>
                        <w:rPr>
                          <w:noProof/>
                        </w:rPr>
                      </w:pPr>
                      <w:r>
                        <w:t xml:space="preserve">Figure </w:t>
                      </w:r>
                      <w:r w:rsidR="00784F96">
                        <w:fldChar w:fldCharType="begin"/>
                      </w:r>
                      <w:r w:rsidR="00784F96">
                        <w:instrText xml:space="preserve"> SEQ Figure \* ARABIC </w:instrText>
                      </w:r>
                      <w:r w:rsidR="00784F96">
                        <w:fldChar w:fldCharType="separate"/>
                      </w:r>
                      <w:r>
                        <w:rPr>
                          <w:noProof/>
                        </w:rPr>
                        <w:t>10</w:t>
                      </w:r>
                      <w:r w:rsidR="00784F96">
                        <w:rPr>
                          <w:noProof/>
                        </w:rPr>
                        <w:fldChar w:fldCharType="end"/>
                      </w:r>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32E78CC5" w14:textId="6299BBF7"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6A4D2F9B" w:rsidR="006B5CA4" w:rsidRDefault="006B5CA4" w:rsidP="006B5CA4">
      <w:pPr>
        <w:pStyle w:val="Heading2"/>
        <w:rPr>
          <w:lang w:val="en-US"/>
        </w:rPr>
      </w:pPr>
      <w:r>
        <w:rPr>
          <w:lang w:val="en-US"/>
        </w:rPr>
        <w:lastRenderedPageBreak/>
        <w:t>Planned Arch</w:t>
      </w:r>
      <w:r w:rsidR="00784F96">
        <w:rPr>
          <w:lang w:val="en-US"/>
        </w:rPr>
        <w:t>i</w:t>
      </w:r>
      <w:r>
        <w:rPr>
          <w:lang w:val="en-US"/>
        </w:rPr>
        <w:t xml:space="preserve">tecture </w:t>
      </w:r>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76322174" w14:textId="36A465A2" w:rsidR="00973440"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695DC448" w14:textId="77777777" w:rsidR="003B353B" w:rsidRDefault="003B353B" w:rsidP="006B5CA4">
      <w:pPr>
        <w:rPr>
          <w:lang w:val="en-US"/>
        </w:rPr>
      </w:pPr>
    </w:p>
    <w:p w14:paraId="360B42ED" w14:textId="01C1FC41" w:rsidR="002C0D32"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p>
        <w:sdt>
          <w:sdtPr>
            <w:id w:val="-573587230"/>
            <w:bibliography/>
          </w:sdtPr>
          <w:sdtEnd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r>
        <w:rPr>
          <w:lang w:val="en-US"/>
        </w:rPr>
        <w:lastRenderedPageBreak/>
        <w:t>User Manual:</w:t>
      </w:r>
    </w:p>
    <w:p w14:paraId="1B8955DD" w14:textId="3E510BE7" w:rsidR="002554EF" w:rsidRDefault="002554EF" w:rsidP="002554EF">
      <w:pPr>
        <w:pStyle w:val="Heading3"/>
        <w:rPr>
          <w:lang w:val="en-US"/>
        </w:rPr>
      </w:pPr>
      <w:r>
        <w:rPr>
          <w:lang w:val="en-US"/>
        </w:rPr>
        <w:t>Start-up:</w:t>
      </w:r>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r>
        <w:rPr>
          <w:lang w:val="en-US"/>
        </w:rPr>
        <w:t>Setting up your Connection:</w:t>
      </w:r>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r>
        <w:rPr>
          <w:lang w:val="en-US"/>
        </w:rPr>
        <w:lastRenderedPageBreak/>
        <w:t>Navigation:</w:t>
      </w:r>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9A6EB6" w:rsidRPr="00962F7B" w:rsidRDefault="009A6EB6"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9A6EB6" w:rsidRPr="00962F7B" w:rsidRDefault="009A6EB6"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9A6EB6" w:rsidRPr="00962F7B" w:rsidRDefault="009A6EB6"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9A6EB6" w:rsidRPr="00962F7B" w:rsidRDefault="009A6EB6"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9A6EB6" w:rsidRPr="00962F7B" w:rsidRDefault="009A6EB6"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9A6EB6" w:rsidRPr="00962F7B" w:rsidRDefault="009A6EB6"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9A6EB6" w:rsidRPr="00962F7B" w:rsidRDefault="009A6EB6"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9A6EB6" w:rsidRPr="00962F7B" w:rsidRDefault="009A6EB6"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9A6EB6" w:rsidRPr="00962F7B" w:rsidRDefault="009A6EB6"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9A6EB6" w:rsidRPr="00962F7B" w:rsidRDefault="009A6EB6"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9A6EB6" w:rsidRPr="00962F7B" w:rsidRDefault="009A6EB6"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9A6EB6" w:rsidRPr="00962F7B" w:rsidRDefault="009A6EB6"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9A6EB6" w:rsidRPr="00962F7B" w:rsidRDefault="009A6EB6"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9A6EB6" w:rsidRPr="00962F7B" w:rsidRDefault="009A6EB6"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9A6EB6" w:rsidRPr="00962F7B" w:rsidRDefault="009A6EB6"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9A6EB6" w:rsidRPr="00962F7B" w:rsidRDefault="009A6EB6"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9A6EB6" w:rsidRPr="00962F7B" w:rsidRDefault="009A6EB6"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9A6EB6" w:rsidRPr="00962F7B" w:rsidRDefault="009A6EB6"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r>
        <w:lastRenderedPageBreak/>
        <w:t>Create Room</w:t>
      </w:r>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r>
        <w:t>Create Channel</w:t>
      </w:r>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r>
        <w:t>Send Message</w:t>
      </w:r>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wFAEsVTSYtAAAA"/>
  </w:docVars>
  <w:rsids>
    <w:rsidRoot w:val="007B544E"/>
    <w:rsid w:val="00046FBF"/>
    <w:rsid w:val="000627B3"/>
    <w:rsid w:val="00074BCE"/>
    <w:rsid w:val="000E2794"/>
    <w:rsid w:val="000E7941"/>
    <w:rsid w:val="00104764"/>
    <w:rsid w:val="001443B7"/>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A3ED5"/>
    <w:rsid w:val="003B121C"/>
    <w:rsid w:val="003B353B"/>
    <w:rsid w:val="003C312A"/>
    <w:rsid w:val="004140BD"/>
    <w:rsid w:val="0049579E"/>
    <w:rsid w:val="004B6326"/>
    <w:rsid w:val="004E274D"/>
    <w:rsid w:val="00536505"/>
    <w:rsid w:val="005B586A"/>
    <w:rsid w:val="006011AA"/>
    <w:rsid w:val="0062379E"/>
    <w:rsid w:val="006B5CA4"/>
    <w:rsid w:val="006C4C25"/>
    <w:rsid w:val="006D4A9C"/>
    <w:rsid w:val="00731E34"/>
    <w:rsid w:val="007800CB"/>
    <w:rsid w:val="00780DC7"/>
    <w:rsid w:val="00784F96"/>
    <w:rsid w:val="007B1756"/>
    <w:rsid w:val="007B544E"/>
    <w:rsid w:val="007C4943"/>
    <w:rsid w:val="00823F0D"/>
    <w:rsid w:val="00825905"/>
    <w:rsid w:val="008503C6"/>
    <w:rsid w:val="00881EE6"/>
    <w:rsid w:val="008A7A93"/>
    <w:rsid w:val="008B6FBE"/>
    <w:rsid w:val="008C51BA"/>
    <w:rsid w:val="00970D63"/>
    <w:rsid w:val="009711BA"/>
    <w:rsid w:val="00973440"/>
    <w:rsid w:val="0098181A"/>
    <w:rsid w:val="00990A73"/>
    <w:rsid w:val="009A6EB6"/>
    <w:rsid w:val="009B2D86"/>
    <w:rsid w:val="009B3F72"/>
    <w:rsid w:val="009E4172"/>
    <w:rsid w:val="00A41C7E"/>
    <w:rsid w:val="00A41CA1"/>
    <w:rsid w:val="00B05515"/>
    <w:rsid w:val="00B1671F"/>
    <w:rsid w:val="00B24E32"/>
    <w:rsid w:val="00B60070"/>
    <w:rsid w:val="00C46963"/>
    <w:rsid w:val="00C54D3E"/>
    <w:rsid w:val="00C62565"/>
    <w:rsid w:val="00CA6F17"/>
    <w:rsid w:val="00CB44F5"/>
    <w:rsid w:val="00CC3167"/>
    <w:rsid w:val="00CE65DA"/>
    <w:rsid w:val="00CE7F9F"/>
    <w:rsid w:val="00CF4D2D"/>
    <w:rsid w:val="00D1793B"/>
    <w:rsid w:val="00D32DCD"/>
    <w:rsid w:val="00D44114"/>
    <w:rsid w:val="00D937C4"/>
    <w:rsid w:val="00DA6B41"/>
    <w:rsid w:val="00E12FA0"/>
    <w:rsid w:val="00E25E2E"/>
    <w:rsid w:val="00E722FD"/>
    <w:rsid w:val="00E843C8"/>
    <w:rsid w:val="00E9578B"/>
    <w:rsid w:val="00EA2079"/>
    <w:rsid w:val="00EB01BF"/>
    <w:rsid w:val="00EB1B54"/>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52</Pages>
  <Words>8145</Words>
  <Characters>4642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66</cp:revision>
  <dcterms:created xsi:type="dcterms:W3CDTF">2021-04-07T22:24:00Z</dcterms:created>
  <dcterms:modified xsi:type="dcterms:W3CDTF">2021-04-19T14:21:00Z</dcterms:modified>
</cp:coreProperties>
</file>